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F19" w:rsidRDefault="0031435A" w:rsidP="00676F19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                                      </w:t>
      </w:r>
    </w:p>
    <w:p w:rsidR="00676F19" w:rsidRDefault="000D1BBA" w:rsidP="00676F19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31435A">
        <w:rPr>
          <w:rFonts w:ascii="”Helvetica”" w:eastAsia="Times New Roman" w:hAnsi="”Helvetica”" w:cs="Times New Roman"/>
          <w:b/>
          <w:noProof/>
          <w:sz w:val="24"/>
          <w:szCs w:val="24"/>
          <w:lang w:eastAsia="tr-TR"/>
        </w:rPr>
        <w:drawing>
          <wp:anchor distT="0" distB="0" distL="114300" distR="114300" simplePos="0" relativeHeight="251659264" behindDoc="0" locked="0" layoutInCell="1" allowOverlap="1" wp14:anchorId="76235029" wp14:editId="43C7207E">
            <wp:simplePos x="0" y="0"/>
            <wp:positionH relativeFrom="leftMargin">
              <wp:posOffset>1617980</wp:posOffset>
            </wp:positionH>
            <wp:positionV relativeFrom="paragraph">
              <wp:posOffset>282575</wp:posOffset>
            </wp:positionV>
            <wp:extent cx="828675" cy="819150"/>
            <wp:effectExtent l="0" t="0" r="9525" b="0"/>
            <wp:wrapSquare wrapText="bothSides"/>
            <wp:docPr id="1" name="Resim 1" descr="http://www.uskudar.edu.tr/file/basin/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skudar.edu.tr/file/basin/mail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76F19" w:rsidRDefault="00676F19" w:rsidP="00676F19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BF5BE0" w:rsidRPr="00BF5BE0" w:rsidRDefault="00676F19" w:rsidP="00676F19">
      <w:pPr>
        <w:spacing w:after="0" w:line="240" w:lineRule="auto"/>
        <w:ind w:left="708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                                                 </w:t>
      </w:r>
      <w:r w:rsidR="008C42C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   </w:t>
      </w:r>
      <w:r w:rsidR="0031435A" w:rsidRPr="00BF5BE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T.C.</w:t>
      </w:r>
    </w:p>
    <w:p w:rsidR="0031435A" w:rsidRDefault="00676F19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                                                             </w:t>
      </w:r>
      <w:r w:rsidR="0031435A" w:rsidRPr="00BF5BE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ÜSKÜDAR</w:t>
      </w:r>
      <w:r w:rsidR="000D1BB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r w:rsidR="0031435A" w:rsidRPr="00BF5BE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ÜNİVERSİTESİ</w:t>
      </w:r>
    </w:p>
    <w:p w:rsidR="000D1BBA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0D1BBA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                  MÜHENDİSLİK VE DOĞA BİLİMLERİ FAKÜLTESİ</w:t>
      </w:r>
    </w:p>
    <w:p w:rsidR="000D1BBA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0D1BBA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                   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………………………..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BÖLÜM BAŞKANLIĞINA</w:t>
      </w:r>
      <w:r w:rsidR="00792D33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bookmarkStart w:id="0" w:name="_GoBack"/>
      <w:bookmarkEnd w:id="0"/>
    </w:p>
    <w:p w:rsidR="000D1BBA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0D1BBA" w:rsidRPr="00650E60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49111E" w:rsidRPr="000D1BBA" w:rsidRDefault="00056016" w:rsidP="0049111E">
      <w:pPr>
        <w:spacing w:after="200" w:line="276" w:lineRule="auto"/>
        <w:rPr>
          <w:rFonts w:ascii="Times New Roman" w:eastAsia="Times New Roman" w:hAnsi="Times New Roman" w:cs="Times New Roman"/>
          <w:b/>
          <w:lang w:eastAsia="tr-TR"/>
        </w:rPr>
      </w:pPr>
      <w:r w:rsidRPr="000D1BBA">
        <w:rPr>
          <w:rFonts w:ascii="Times New Roman" w:eastAsia="Times New Roman" w:hAnsi="Times New Roman" w:cs="Times New Roman"/>
          <w:b/>
          <w:lang w:eastAsia="tr-TR"/>
        </w:rPr>
        <w:t>Öğrencinin</w:t>
      </w:r>
    </w:p>
    <w:p w:rsidR="00056016" w:rsidRPr="000D1BBA" w:rsidRDefault="00056016" w:rsidP="0049111E">
      <w:pPr>
        <w:spacing w:after="200" w:line="276" w:lineRule="auto"/>
        <w:rPr>
          <w:rFonts w:ascii="Times New Roman" w:eastAsia="Times New Roman" w:hAnsi="Times New Roman" w:cs="Times New Roman"/>
          <w:lang w:eastAsia="tr-TR"/>
        </w:rPr>
      </w:pPr>
      <w:r w:rsidRPr="000D1BBA">
        <w:rPr>
          <w:rFonts w:ascii="Times New Roman" w:eastAsia="Times New Roman" w:hAnsi="Times New Roman" w:cs="Times New Roman"/>
          <w:lang w:eastAsia="tr-TR"/>
        </w:rPr>
        <w:t>Adı Soyadı</w:t>
      </w:r>
      <w:r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 w:rsidRPr="000D1BBA">
        <w:rPr>
          <w:rFonts w:ascii="Times New Roman" w:eastAsia="Times New Roman" w:hAnsi="Times New Roman" w:cs="Times New Roman"/>
          <w:lang w:eastAsia="tr-TR"/>
        </w:rPr>
        <w:t>:……………………………..</w:t>
      </w:r>
      <w:proofErr w:type="gramEnd"/>
      <w:r w:rsidRPr="000D1BBA">
        <w:rPr>
          <w:rFonts w:ascii="Times New Roman" w:eastAsia="Times New Roman" w:hAnsi="Times New Roman" w:cs="Times New Roman"/>
          <w:lang w:eastAsia="tr-TR"/>
        </w:rPr>
        <w:tab/>
        <w:t>Sınıfı</w:t>
      </w:r>
      <w:r w:rsidRPr="000D1BBA">
        <w:rPr>
          <w:rFonts w:ascii="Times New Roman" w:eastAsia="Times New Roman" w:hAnsi="Times New Roman" w:cs="Times New Roman"/>
          <w:lang w:eastAsia="tr-TR"/>
        </w:rPr>
        <w:tab/>
      </w:r>
      <w:r w:rsidR="00076748"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 w:rsidRPr="000D1BBA">
        <w:rPr>
          <w:rFonts w:ascii="Times New Roman" w:eastAsia="Times New Roman" w:hAnsi="Times New Roman" w:cs="Times New Roman"/>
          <w:lang w:eastAsia="tr-TR"/>
        </w:rPr>
        <w:t>:……………………….</w:t>
      </w:r>
      <w:proofErr w:type="gramEnd"/>
    </w:p>
    <w:p w:rsidR="00056016" w:rsidRPr="000D1BBA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  <w:r w:rsidRPr="000D1BBA">
        <w:rPr>
          <w:rFonts w:ascii="Times New Roman" w:eastAsia="Times New Roman" w:hAnsi="Times New Roman" w:cs="Times New Roman"/>
          <w:lang w:eastAsia="tr-TR"/>
        </w:rPr>
        <w:t>Öğrenci No</w:t>
      </w:r>
      <w:r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 w:rsidRPr="000D1BBA">
        <w:rPr>
          <w:rFonts w:ascii="Times New Roman" w:eastAsia="Times New Roman" w:hAnsi="Times New Roman" w:cs="Times New Roman"/>
          <w:lang w:eastAsia="tr-TR"/>
        </w:rPr>
        <w:t>:…………………………….</w:t>
      </w:r>
      <w:proofErr w:type="gramEnd"/>
      <w:r w:rsidRPr="000D1BBA">
        <w:rPr>
          <w:rFonts w:ascii="Times New Roman" w:eastAsia="Times New Roman" w:hAnsi="Times New Roman" w:cs="Times New Roman"/>
          <w:lang w:eastAsia="tr-TR"/>
        </w:rPr>
        <w:tab/>
        <w:t>Cep No</w:t>
      </w:r>
      <w:r w:rsidR="00076748" w:rsidRPr="000D1BBA">
        <w:rPr>
          <w:rFonts w:ascii="Times New Roman" w:eastAsia="Times New Roman" w:hAnsi="Times New Roman" w:cs="Times New Roman"/>
          <w:lang w:eastAsia="tr-TR"/>
        </w:rPr>
        <w:tab/>
      </w:r>
      <w:r w:rsidR="00076748"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 w:rsidRPr="000D1BBA">
        <w:rPr>
          <w:rFonts w:ascii="Times New Roman" w:eastAsia="Times New Roman" w:hAnsi="Times New Roman" w:cs="Times New Roman"/>
          <w:lang w:eastAsia="tr-TR"/>
        </w:rPr>
        <w:t>:……………………..</w:t>
      </w:r>
      <w:proofErr w:type="gramEnd"/>
    </w:p>
    <w:p w:rsidR="00056016" w:rsidRPr="000D1BBA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  <w:r w:rsidRPr="000D1BBA">
        <w:rPr>
          <w:rFonts w:ascii="Times New Roman" w:eastAsia="Times New Roman" w:hAnsi="Times New Roman" w:cs="Times New Roman"/>
          <w:lang w:eastAsia="tr-TR"/>
        </w:rPr>
        <w:t>Fakülte/MYO</w:t>
      </w:r>
      <w:r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 w:rsidRPr="000D1BBA">
        <w:rPr>
          <w:rFonts w:ascii="Times New Roman" w:eastAsia="Times New Roman" w:hAnsi="Times New Roman" w:cs="Times New Roman"/>
          <w:lang w:eastAsia="tr-TR"/>
        </w:rPr>
        <w:t>:……………………………..</w:t>
      </w:r>
      <w:proofErr w:type="gramEnd"/>
      <w:r w:rsidRPr="000D1BBA">
        <w:rPr>
          <w:rFonts w:ascii="Times New Roman" w:eastAsia="Times New Roman" w:hAnsi="Times New Roman" w:cs="Times New Roman"/>
          <w:lang w:eastAsia="tr-TR"/>
        </w:rPr>
        <w:tab/>
        <w:t>E-Posta</w:t>
      </w:r>
      <w:r w:rsidR="00076748" w:rsidRPr="000D1BBA">
        <w:rPr>
          <w:rFonts w:ascii="Times New Roman" w:eastAsia="Times New Roman" w:hAnsi="Times New Roman" w:cs="Times New Roman"/>
          <w:lang w:eastAsia="tr-TR"/>
        </w:rPr>
        <w:tab/>
      </w:r>
      <w:r w:rsidR="00076748"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 w:rsidRPr="000D1BBA">
        <w:rPr>
          <w:rFonts w:ascii="Times New Roman" w:eastAsia="Times New Roman" w:hAnsi="Times New Roman" w:cs="Times New Roman"/>
          <w:lang w:eastAsia="tr-TR"/>
        </w:rPr>
        <w:t>:…………………….</w:t>
      </w:r>
      <w:proofErr w:type="gramEnd"/>
    </w:p>
    <w:p w:rsidR="008C42C1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  <w:r w:rsidRPr="000D1BBA">
        <w:rPr>
          <w:rFonts w:ascii="Times New Roman" w:eastAsia="Times New Roman" w:hAnsi="Times New Roman" w:cs="Times New Roman"/>
          <w:lang w:eastAsia="tr-TR"/>
        </w:rPr>
        <w:t>Bölüm Program</w:t>
      </w:r>
      <w:r w:rsidR="00076748"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 w:rsidRPr="000D1BBA">
        <w:rPr>
          <w:rFonts w:ascii="Times New Roman" w:eastAsia="Times New Roman" w:hAnsi="Times New Roman" w:cs="Times New Roman"/>
          <w:lang w:eastAsia="tr-TR"/>
        </w:rPr>
        <w:t>:………………………</w:t>
      </w:r>
      <w:r w:rsidR="00A50404" w:rsidRPr="000D1BBA">
        <w:rPr>
          <w:rFonts w:ascii="Times New Roman" w:eastAsia="Times New Roman" w:hAnsi="Times New Roman" w:cs="Times New Roman"/>
          <w:lang w:eastAsia="tr-TR"/>
        </w:rPr>
        <w:t>…</w:t>
      </w:r>
      <w:proofErr w:type="gramEnd"/>
      <w:r w:rsidRPr="000D1BBA">
        <w:rPr>
          <w:rFonts w:ascii="Times New Roman" w:eastAsia="Times New Roman" w:hAnsi="Times New Roman" w:cs="Times New Roman"/>
          <w:lang w:eastAsia="tr-TR"/>
        </w:rPr>
        <w:tab/>
        <w:t>Tarih</w:t>
      </w:r>
      <w:r w:rsidRPr="000D1BBA">
        <w:rPr>
          <w:rFonts w:ascii="Times New Roman" w:eastAsia="Times New Roman" w:hAnsi="Times New Roman" w:cs="Times New Roman"/>
          <w:lang w:eastAsia="tr-TR"/>
        </w:rPr>
        <w:tab/>
      </w:r>
      <w:r w:rsidR="00076748"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 w:rsidRPr="000D1BBA">
        <w:rPr>
          <w:rFonts w:ascii="Times New Roman" w:eastAsia="Times New Roman" w:hAnsi="Times New Roman" w:cs="Times New Roman"/>
          <w:lang w:eastAsia="tr-TR"/>
        </w:rPr>
        <w:t>:………………………</w:t>
      </w:r>
      <w:proofErr w:type="gramEnd"/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P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P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D1BBA" w:rsidRPr="00650E60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56016" w:rsidRPr="00076748" w:rsidRDefault="00076748" w:rsidP="00056016">
      <w:pPr>
        <w:spacing w:after="0" w:line="276" w:lineRule="auto"/>
        <w:ind w:left="7080"/>
        <w:jc w:val="both"/>
        <w:rPr>
          <w:rFonts w:ascii="Times New Roman" w:eastAsia="Times New Roman" w:hAnsi="Times New Roman" w:cs="Times New Roman"/>
          <w:lang w:eastAsia="tr-TR"/>
        </w:rPr>
      </w:pPr>
      <w:r>
        <w:rPr>
          <w:rFonts w:ascii="Times New Roman" w:eastAsia="Times New Roman" w:hAnsi="Times New Roman" w:cs="Times New Roman"/>
          <w:lang w:eastAsia="tr-TR"/>
        </w:rPr>
        <w:t xml:space="preserve">   </w:t>
      </w:r>
      <w:proofErr w:type="gramStart"/>
      <w:r w:rsidR="00056016" w:rsidRPr="00076748">
        <w:rPr>
          <w:rFonts w:ascii="Times New Roman" w:eastAsia="Times New Roman" w:hAnsi="Times New Roman" w:cs="Times New Roman"/>
          <w:lang w:eastAsia="tr-TR"/>
        </w:rPr>
        <w:t>…………………</w:t>
      </w:r>
      <w:proofErr w:type="gramEnd"/>
    </w:p>
    <w:p w:rsidR="00056016" w:rsidRPr="00056016" w:rsidRDefault="00056016" w:rsidP="00056016">
      <w:pPr>
        <w:spacing w:after="0" w:line="276" w:lineRule="auto"/>
        <w:ind w:left="7080"/>
        <w:jc w:val="both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076748">
        <w:rPr>
          <w:rFonts w:ascii="Times New Roman" w:eastAsia="Times New Roman" w:hAnsi="Times New Roman" w:cs="Times New Roman"/>
          <w:lang w:eastAsia="tr-TR"/>
        </w:rPr>
        <w:t xml:space="preserve">   Öğrenci İmza</w:t>
      </w:r>
      <w:r w:rsidRPr="00056016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             </w:t>
      </w:r>
    </w:p>
    <w:p w:rsidR="00056016" w:rsidRPr="00056016" w:rsidRDefault="00056016" w:rsidP="00056016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</w:p>
    <w:p w:rsidR="00E6588B" w:rsidRPr="00E6588B" w:rsidRDefault="00E6588B" w:rsidP="00056016">
      <w:pPr>
        <w:spacing w:after="0" w:line="276" w:lineRule="auto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</w:p>
    <w:sectPr w:rsidR="00E6588B" w:rsidRPr="00E6588B" w:rsidSect="00676F19">
      <w:footerReference w:type="default" r:id="rId8"/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EDC" w:rsidRDefault="00CC0EDC" w:rsidP="002179C9">
      <w:pPr>
        <w:spacing w:after="0" w:line="240" w:lineRule="auto"/>
      </w:pPr>
      <w:r>
        <w:separator/>
      </w:r>
    </w:p>
  </w:endnote>
  <w:endnote w:type="continuationSeparator" w:id="0">
    <w:p w:rsidR="00CC0EDC" w:rsidRDefault="00CC0EDC" w:rsidP="00217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”Helvetica”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79C9" w:rsidRPr="002179C9" w:rsidRDefault="002179C9">
    <w:pPr>
      <w:pStyle w:val="AltBilgi"/>
      <w:rPr>
        <w:rFonts w:ascii="Times New Roman" w:hAnsi="Times New Roman" w:cs="Times New Roman"/>
      </w:rPr>
    </w:pPr>
    <w:r w:rsidRPr="002179C9">
      <w:rPr>
        <w:rFonts w:ascii="Times New Roman" w:hAnsi="Times New Roman" w:cs="Times New Roman"/>
      </w:rPr>
      <w:tab/>
    </w:r>
    <w:r w:rsidRPr="002179C9">
      <w:rPr>
        <w:rFonts w:ascii="Times New Roman" w:hAnsi="Times New Roman" w:cs="Times New Roman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EDC" w:rsidRDefault="00CC0EDC" w:rsidP="002179C9">
      <w:pPr>
        <w:spacing w:after="0" w:line="240" w:lineRule="auto"/>
      </w:pPr>
      <w:r>
        <w:separator/>
      </w:r>
    </w:p>
  </w:footnote>
  <w:footnote w:type="continuationSeparator" w:id="0">
    <w:p w:rsidR="00CC0EDC" w:rsidRDefault="00CC0EDC" w:rsidP="002179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DEysDQGUsampko6SsGpxcWZ+XkgBYa1AB5hxK0sAAAA"/>
  </w:docVars>
  <w:rsids>
    <w:rsidRoot w:val="00056016"/>
    <w:rsid w:val="000023A4"/>
    <w:rsid w:val="000403C0"/>
    <w:rsid w:val="00056016"/>
    <w:rsid w:val="00076748"/>
    <w:rsid w:val="000D1BBA"/>
    <w:rsid w:val="001463C4"/>
    <w:rsid w:val="00150A64"/>
    <w:rsid w:val="002179C9"/>
    <w:rsid w:val="002C0D8E"/>
    <w:rsid w:val="002F0817"/>
    <w:rsid w:val="0031435A"/>
    <w:rsid w:val="0049111E"/>
    <w:rsid w:val="00500D8F"/>
    <w:rsid w:val="005D2D96"/>
    <w:rsid w:val="00650E60"/>
    <w:rsid w:val="00676F19"/>
    <w:rsid w:val="00734382"/>
    <w:rsid w:val="00763364"/>
    <w:rsid w:val="00764879"/>
    <w:rsid w:val="00792D33"/>
    <w:rsid w:val="00802F0E"/>
    <w:rsid w:val="00825E55"/>
    <w:rsid w:val="008C42C1"/>
    <w:rsid w:val="008F5C5E"/>
    <w:rsid w:val="00945B4A"/>
    <w:rsid w:val="009B739E"/>
    <w:rsid w:val="00A50404"/>
    <w:rsid w:val="00AD7091"/>
    <w:rsid w:val="00B3438F"/>
    <w:rsid w:val="00B515B3"/>
    <w:rsid w:val="00B77B97"/>
    <w:rsid w:val="00BF5BE0"/>
    <w:rsid w:val="00C9315D"/>
    <w:rsid w:val="00CC0EDC"/>
    <w:rsid w:val="00CF75C5"/>
    <w:rsid w:val="00E6588B"/>
    <w:rsid w:val="00F61C8A"/>
    <w:rsid w:val="00F646D9"/>
    <w:rsid w:val="00F95E77"/>
    <w:rsid w:val="00FB4EB8"/>
    <w:rsid w:val="00FB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2667615"/>
  <w15:chartTrackingRefBased/>
  <w15:docId w15:val="{907A8E2B-A334-47A1-9CBF-282D1A83C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65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17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179C9"/>
  </w:style>
  <w:style w:type="paragraph" w:styleId="AltBilgi">
    <w:name w:val="footer"/>
    <w:basedOn w:val="Normal"/>
    <w:link w:val="AltBilgiChar"/>
    <w:uiPriority w:val="99"/>
    <w:unhideWhenUsed/>
    <w:rsid w:val="00217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179C9"/>
  </w:style>
  <w:style w:type="paragraph" w:styleId="BalonMetni">
    <w:name w:val="Balloon Text"/>
    <w:basedOn w:val="Normal"/>
    <w:link w:val="BalonMetniChar"/>
    <w:uiPriority w:val="99"/>
    <w:semiHidden/>
    <w:unhideWhenUsed/>
    <w:rsid w:val="00491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911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39AE1C-68AB-4136-8CAE-C5CAFC0DF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lya Dündar</dc:creator>
  <cp:keywords/>
  <dc:description/>
  <cp:lastModifiedBy>Gökhan Apaydın</cp:lastModifiedBy>
  <cp:revision>3</cp:revision>
  <cp:lastPrinted>2020-02-19T13:06:00Z</cp:lastPrinted>
  <dcterms:created xsi:type="dcterms:W3CDTF">2020-07-29T06:44:00Z</dcterms:created>
  <dcterms:modified xsi:type="dcterms:W3CDTF">2020-08-25T07:30:00Z</dcterms:modified>
</cp:coreProperties>
</file>